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Osaka</w:t>
      </w:r>
    </w:p>
    <w:bookmarkStart w:id="21" w:name="customs-officer-cover-letter"/>
    <w:p>
      <w:pPr>
        <w:pStyle w:val="Heading1"/>
      </w:pPr>
      <w:r>
        <w:t xml:space="preserve">Customs Officer Cover Letter</w:t>
      </w:r>
    </w:p>
    <w:p>
      <w:pPr>
        <w:pStyle w:val="FirstParagraph"/>
      </w:pPr>
      <w:r>
        <w:rPr>
          <w:bCs/>
          <w:b/>
        </w:rPr>
        <w:t xml:space="preserve">Your Name</w:t>
      </w:r>
      <w:r>
        <w:br/>
      </w:r>
      <w:r>
        <w:t xml:space="preserve">123 Main Street</w:t>
      </w:r>
      <w:r>
        <w:br/>
      </w:r>
      <w:r>
        <w:t xml:space="preserve">Tokyo, Japan</w:t>
      </w:r>
      <w:r>
        <w:br/>
      </w:r>
      <w:r>
        <w:t xml:space="preserve">+81-90-1234-5678</w:t>
      </w:r>
      <w:r>
        <w:br/>
      </w:r>
      <w:r>
        <w:t xml:space="preserve">your.email@example.com</w:t>
      </w:r>
    </w:p>
    <w:p>
      <w:pPr>
        <w:pStyle w:val="BodyText"/>
      </w:pPr>
      <w:r>
        <w:t xml:space="preserve">April 5, 2024</w:t>
      </w:r>
    </w:p>
    <w:p>
      <w:pPr>
        <w:pStyle w:val="BodyText"/>
      </w:pPr>
      <w:r>
        <w:rPr>
          <w:bCs/>
          <w:b/>
        </w:rPr>
        <w:t xml:space="preserve">Human Resources Department</w:t>
      </w:r>
      <w:r>
        <w:br/>
      </w:r>
      <w:r>
        <w:t xml:space="preserve">Osaka Customs Office</w:t>
      </w:r>
      <w:r>
        <w:br/>
      </w:r>
      <w:r>
        <w:t xml:space="preserve">456 Nishinari Street</w:t>
      </w:r>
      <w:r>
        <w:br/>
      </w:r>
      <w:r>
        <w:t xml:space="preserve">Osaka, Japan</w:t>
      </w:r>
    </w:p>
    <w:bookmarkStart w:id="20" w:name="dear-hiring-team"/>
    <w:p>
      <w:pPr>
        <w:pStyle w:val="Heading2"/>
      </w:pPr>
      <w:r>
        <w:t xml:space="preserve">Dear Hiring Team,</w:t>
      </w:r>
    </w:p>
    <w:p>
      <w:pPr>
        <w:pStyle w:val="FirstParagraph"/>
      </w:pPr>
      <w:r>
        <w:t xml:space="preserve">I am writing to express my sincere interest in the Customs Officer position at the Osaka Customs Office. As a dedicated professional with a strong background in international trade compliance and border security, I am eager to contribute my expertise to support Japan’s vital role in global commerce. The opportunity to work as a Customs Officer in Osaka—a city renowned for its strategic importance as a gateway between Asia and the world—aligns perfectly with my career goals and passion for fostering economic integrity.</w:t>
      </w:r>
    </w:p>
    <w:p>
      <w:pPr>
        <w:pStyle w:val="BodyText"/>
      </w:pPr>
      <w:r>
        <w:t xml:space="preserve">With over seven years of experience in customs operations, including roles at major ports in Japan and abroad, I have developed a deep understanding of the complexities involved in ensuring smooth trade while upholding national security. My work has focused on inspecting cargo, verifying documentation, and enforcing regulations to prevent smuggling and illegal activities. These responsibilities have honed my attention to detail, analytical thinking, and ability to navigate multilingual environments—a critical skill for a Customs Officer in Osaka’s diverse international setting.</w:t>
      </w:r>
    </w:p>
    <w:p>
      <w:pPr>
        <w:pStyle w:val="BodyText"/>
      </w:pPr>
      <w:r>
        <w:t xml:space="preserve">One of my key strengths is my proficiency in Japanese language and culture, which I believe is essential for effectively communicating with stakeholders and understanding the nuances of Japan’s customs framework. I hold a Bachelor’s degree in International Trade from Osaka University, where I specialized in customs protocols and global supply chain management. Additionally, I have completed certifications in World Customs Organization (WCO) standards and advanced training in risk assessment techniques, ensuring my knowledge remains current with evolving international regulations.</w:t>
      </w:r>
    </w:p>
    <w:p>
      <w:pPr>
        <w:pStyle w:val="BodyText"/>
      </w:pPr>
      <w:r>
        <w:t xml:space="preserve">The role of a Customs Officer in Japan is not merely administrative; it is a cornerstone of the nation’s economic stability and security. Osaka’s bustling port, one of the busiest in Asia, serves as a critical hub for imports and exports. As a Customs Officer here, I would have the privilege of safeguarding this vital infrastructure while ensuring compliance with Japan’s stringent customs laws. My experience in processing high-volume cargo and implementing efficient inspection procedures has prepared me to thrive in such a dynamic environment.</w:t>
      </w:r>
    </w:p>
    <w:p>
      <w:pPr>
        <w:pStyle w:val="BodyText"/>
      </w:pPr>
      <w:r>
        <w:t xml:space="preserve">What draws me most to Osaka is its unique blend of tradition and innovation. The city’s commitment to modernizing its customs processes—such as adopting AI-driven scanning systems and digital documentation platforms—resonates with my own belief in leveraging technology to enhance efficiency. I am particularly inspired by Japan’s emphasis on precision and respect for rules, values that align with my professional ethos. In Osaka, I see an opportunity to contribute to a system that balances strict adherence to regulations with the agility required to support global trade.</w:t>
      </w:r>
    </w:p>
    <w:p>
      <w:pPr>
        <w:pStyle w:val="BodyText"/>
      </w:pPr>
      <w:r>
        <w:t xml:space="preserve">My career has also been shaped by a commitment to integrity and public service. As a Customs Officer, I understand the responsibility of protecting Japan’s borders while facilitating legitimate trade. This requires not only technical expertise but also ethical decision-making and collaboration with diverse stakeholders, including government agencies, private companies, and international partners. I have consistently demonstrated these qualities in my previous roles, where I resolved complex compliance issues and built strong relationships with customs authorities in multiple countries.</w:t>
      </w:r>
    </w:p>
    <w:p>
      <w:pPr>
        <w:pStyle w:val="BodyText"/>
      </w:pPr>
      <w:r>
        <w:t xml:space="preserve">In Osaka, the role of a Customs Officer is particularly significant due to the city’s status as a cultural and economic bridge between Japan and the rest of Asia. The Osaka Customs Office plays a pivotal role in ensuring that goods entering or leaving the country meet all legal requirements while supporting local businesses and global trade networks. I am confident that my skills in analyzing documentation, conducting inspections, and maintaining accurate records would enable me to make meaningful contributions to this mission.</w:t>
      </w:r>
    </w:p>
    <w:p>
      <w:pPr>
        <w:pStyle w:val="BodyText"/>
      </w:pPr>
      <w:r>
        <w:t xml:space="preserve">I am especially drawn to Osaka’s vibrant community and its reputation for excellence in public service. The city’s emphasis on innovation, combined with its rich cultural heritage, creates an environment where professionals like myself can thrive. I am eager to bring my expertise in customs operations, language skills, and passion for cross-border collaboration to the Osaka Customs Office. Together, we can ensure that Japan’s trade corridors remain secure, efficient, and aligned with international standards.</w:t>
      </w:r>
    </w:p>
    <w:p>
      <w:pPr>
        <w:pStyle w:val="BodyText"/>
      </w:pPr>
      <w:r>
        <w:t xml:space="preserve">Thank you for considering my application. I would welcome the opportunity to discuss how my background and skills align with the needs of the Osaka Customs Office. Please feel free to contact me at +81-90-1234-5678 or your.email@example.com. I look forward to the possibility of contributing to Japan’s continued success as a leader in global trade.</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Japan Osaka</dc:title>
  <dc:creator/>
  <dc:language>en</dc:language>
  <cp:keywords/>
  <dcterms:created xsi:type="dcterms:W3CDTF">2026-07-23T08:44:51Z</dcterms:created>
  <dcterms:modified xsi:type="dcterms:W3CDTF">2026-07-23T08:44:51Z</dcterms:modified>
</cp:coreProperties>
</file>

<file path=docProps/custom.xml><?xml version="1.0" encoding="utf-8"?>
<Properties xmlns="http://schemas.openxmlformats.org/officeDocument/2006/custom-properties" xmlns:vt="http://schemas.openxmlformats.org/officeDocument/2006/docPropsVTypes"/>
</file>